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2A8D6" w14:textId="32D887AD" w:rsidR="001124B4" w:rsidRPr="008B514F" w:rsidRDefault="001124B4" w:rsidP="008B514F">
      <w:pPr>
        <w:spacing w:after="240"/>
        <w:ind w:right="79"/>
        <w:jc w:val="center"/>
        <w:rPr>
          <w:rFonts w:ascii="Calibri" w:hAnsi="Calibri" w:cstheme="minorHAnsi"/>
          <w:b/>
          <w:lang w:val="sr-Cyrl-RS"/>
        </w:rPr>
      </w:pPr>
      <w:r w:rsidRPr="008B514F">
        <w:rPr>
          <w:rFonts w:ascii="Calibri" w:hAnsi="Calibri" w:cstheme="minorHAnsi"/>
          <w:b/>
          <w:lang w:val="sr-Cyrl-RS"/>
        </w:rPr>
        <w:t xml:space="preserve">Апликациони формулар за учешће у јавном позиву „Изазов за </w:t>
      </w:r>
      <w:r w:rsidR="008B514F">
        <w:rPr>
          <w:rFonts w:ascii="Calibri" w:hAnsi="Calibri" w:cstheme="minorHAnsi"/>
          <w:b/>
          <w:lang w:val="sr-Cyrl-RS"/>
        </w:rPr>
        <w:t>управљање био-отпадом“</w:t>
      </w:r>
    </w:p>
    <w:p w14:paraId="11ED27CC" w14:textId="77777777" w:rsidR="005D5E3E" w:rsidRPr="008B514F" w:rsidRDefault="005D5E3E" w:rsidP="008B514F">
      <w:pPr>
        <w:jc w:val="both"/>
        <w:rPr>
          <w:lang w:val="sr-Cyrl-RS"/>
        </w:rPr>
      </w:pPr>
      <w:r w:rsidRPr="008B514F">
        <w:rPr>
          <w:lang w:val="sr-Cyrl-RS"/>
        </w:rPr>
        <w:t>Пријава се попуњава на српском а сажети приказ предлога пројекта мора бити описан на оба језика, српском и енглеском. Важно је да прецизно и јасно одговорите на сва питања. Приликом попуњавања обрасца пријаве, водите рачуна да је простор за одговор на нека питања ограничен, и да је то јасно назначено.</w:t>
      </w:r>
    </w:p>
    <w:p w14:paraId="521C72E8" w14:textId="77777777" w:rsidR="005D5E3E" w:rsidRPr="008B514F" w:rsidRDefault="005D5E3E" w:rsidP="008B514F">
      <w:pPr>
        <w:jc w:val="both"/>
        <w:rPr>
          <w:lang w:val="sr-Cyrl-RS"/>
        </w:rPr>
      </w:pPr>
      <w:r w:rsidRPr="008B514F">
        <w:rPr>
          <w:lang w:val="sr-Cyrl-RS"/>
        </w:rPr>
        <w:t xml:space="preserve">Пријаве се подносе преко Интернет платформе која је доступна на следећој Интернет страници: </w:t>
      </w:r>
      <w:hyperlink r:id="rId7" w:history="1">
        <w:r w:rsidRPr="008B514F">
          <w:rPr>
            <w:rStyle w:val="Hyperlink"/>
            <w:lang w:val="sr-Cyrl-RS"/>
          </w:rPr>
          <w:t>http://inovacije.klimatskepromene.rs</w:t>
        </w:r>
      </w:hyperlink>
      <w:r w:rsidRPr="008B514F">
        <w:rPr>
          <w:lang w:val="sr-Cyrl-RS"/>
        </w:rPr>
        <w:t>.</w:t>
      </w:r>
    </w:p>
    <w:p w14:paraId="69979DB4" w14:textId="77777777" w:rsidR="00C66F05" w:rsidRPr="008B514F" w:rsidRDefault="00C66F05" w:rsidP="008B514F">
      <w:pPr>
        <w:jc w:val="both"/>
        <w:rPr>
          <w:lang w:val="sr-Cyrl-RS"/>
        </w:rPr>
      </w:pPr>
      <w:r w:rsidRPr="008B514F">
        <w:rPr>
          <w:lang w:val="sr-Cyrl-RS"/>
        </w:rPr>
        <w:t>Молимо да уз пријаву приложите и следећа документа:</w:t>
      </w:r>
    </w:p>
    <w:p w14:paraId="7889E152" w14:textId="572C2D0B" w:rsidR="00C66F05" w:rsidRPr="008B514F" w:rsidRDefault="00C66F05" w:rsidP="00226159">
      <w:pPr>
        <w:pStyle w:val="ListParagraph"/>
        <w:numPr>
          <w:ilvl w:val="0"/>
          <w:numId w:val="8"/>
        </w:numPr>
        <w:tabs>
          <w:tab w:val="left" w:pos="720"/>
        </w:tabs>
        <w:ind w:left="720" w:hanging="360"/>
        <w:jc w:val="both"/>
        <w:rPr>
          <w:lang w:val="sr-Cyrl-RS"/>
        </w:rPr>
      </w:pPr>
      <w:r w:rsidRPr="008B514F">
        <w:rPr>
          <w:lang w:val="sr-Cyrl-RS"/>
        </w:rPr>
        <w:t>Копија Извода из регистра пр</w:t>
      </w:r>
      <w:r w:rsidR="00D531A7" w:rsidRPr="008B514F">
        <w:rPr>
          <w:lang w:val="sr-Cyrl-RS"/>
        </w:rPr>
        <w:t>и</w:t>
      </w:r>
      <w:r w:rsidRPr="008B514F">
        <w:rPr>
          <w:lang w:val="sr-Cyrl-RS"/>
        </w:rPr>
        <w:t>вредних субјеката/предузетника/удружења, која није старија од десет дана пре дана подношења пријаве.</w:t>
      </w:r>
    </w:p>
    <w:p w14:paraId="5C960C4F" w14:textId="1CEA19F3" w:rsidR="00C66F05" w:rsidRPr="008B514F" w:rsidRDefault="008B514F" w:rsidP="00226159">
      <w:pPr>
        <w:pStyle w:val="ListParagraph"/>
        <w:numPr>
          <w:ilvl w:val="0"/>
          <w:numId w:val="8"/>
        </w:numPr>
        <w:tabs>
          <w:tab w:val="left" w:pos="720"/>
        </w:tabs>
        <w:ind w:left="720" w:hanging="360"/>
        <w:jc w:val="both"/>
        <w:rPr>
          <w:lang w:val="sr-Cyrl-RS"/>
        </w:rPr>
      </w:pPr>
      <w:r>
        <w:rPr>
          <w:lang w:val="sr-Cyrl-RS"/>
        </w:rPr>
        <w:t>Д</w:t>
      </w:r>
      <w:r w:rsidR="00C66F05" w:rsidRPr="008B514F">
        <w:rPr>
          <w:lang w:val="sr-Cyrl-RS"/>
        </w:rPr>
        <w:t>оказ о претходном искуству у релевантним секторима (списак реализованих пројеката</w:t>
      </w:r>
      <w:r w:rsidRPr="008B514F">
        <w:rPr>
          <w:lang w:val="sr-Cyrl-RS"/>
        </w:rPr>
        <w:t>, уколико је применљиво</w:t>
      </w:r>
      <w:r w:rsidR="00C66F05" w:rsidRPr="008B514F">
        <w:rPr>
          <w:lang w:val="sr-Cyrl-RS"/>
        </w:rPr>
        <w:t>),</w:t>
      </w:r>
    </w:p>
    <w:p w14:paraId="036326EB" w14:textId="77CB0E2D" w:rsidR="00C66F05" w:rsidRPr="008B514F" w:rsidRDefault="008B514F" w:rsidP="00226159">
      <w:pPr>
        <w:pStyle w:val="ListParagraph"/>
        <w:numPr>
          <w:ilvl w:val="0"/>
          <w:numId w:val="8"/>
        </w:numPr>
        <w:tabs>
          <w:tab w:val="left" w:pos="720"/>
        </w:tabs>
        <w:ind w:left="720" w:hanging="360"/>
        <w:jc w:val="both"/>
        <w:rPr>
          <w:lang w:val="sr-Cyrl-RS"/>
        </w:rPr>
      </w:pPr>
      <w:r>
        <w:rPr>
          <w:lang w:val="sr-Cyrl-RS"/>
        </w:rPr>
        <w:t>С</w:t>
      </w:r>
      <w:r w:rsidR="00C66F05" w:rsidRPr="008B514F">
        <w:rPr>
          <w:lang w:val="sr-Cyrl-RS"/>
        </w:rPr>
        <w:t>писак препорука и појединачни CV, како за носиоца пројекта тако и за чланове тима (остале учеснике-подносиоце пријаве),</w:t>
      </w:r>
    </w:p>
    <w:p w14:paraId="0DD8AE49" w14:textId="47A80998" w:rsidR="00C66F05" w:rsidRPr="008B514F" w:rsidRDefault="008B514F" w:rsidP="00226159">
      <w:pPr>
        <w:pStyle w:val="ListParagraph"/>
        <w:numPr>
          <w:ilvl w:val="0"/>
          <w:numId w:val="8"/>
        </w:numPr>
        <w:tabs>
          <w:tab w:val="left" w:pos="720"/>
        </w:tabs>
        <w:ind w:left="720" w:hanging="360"/>
        <w:jc w:val="both"/>
        <w:rPr>
          <w:lang w:val="sr-Cyrl-RS"/>
        </w:rPr>
      </w:pPr>
      <w:r>
        <w:rPr>
          <w:lang w:val="sr-Cyrl-RS"/>
        </w:rPr>
        <w:t>Н</w:t>
      </w:r>
      <w:r w:rsidR="00C66F05" w:rsidRPr="008B514F">
        <w:rPr>
          <w:lang w:val="sr-Cyrl-RS"/>
        </w:rPr>
        <w:t>ацрт споразума о партнерству (уколико је применљиво),</w:t>
      </w:r>
    </w:p>
    <w:p w14:paraId="3E889163" w14:textId="731A288F" w:rsidR="00164947" w:rsidRPr="00226159" w:rsidRDefault="008B514F" w:rsidP="00226159">
      <w:pPr>
        <w:pStyle w:val="ListParagraph"/>
        <w:numPr>
          <w:ilvl w:val="0"/>
          <w:numId w:val="8"/>
        </w:numPr>
        <w:tabs>
          <w:tab w:val="left" w:pos="720"/>
        </w:tabs>
        <w:ind w:left="720" w:hanging="360"/>
        <w:jc w:val="both"/>
        <w:rPr>
          <w:lang w:val="sr-Cyrl-RS"/>
        </w:rPr>
      </w:pPr>
      <w:r>
        <w:rPr>
          <w:lang w:val="sr-Cyrl-RS"/>
        </w:rPr>
        <w:t>Из</w:t>
      </w:r>
      <w:r w:rsidR="00C66F05" w:rsidRPr="008B514F">
        <w:rPr>
          <w:lang w:val="sr-Cyrl-RS"/>
        </w:rPr>
        <w:t>јава о прихватању обавезе суфинансирањ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7960" w:rsidRPr="008B514F" w14:paraId="0CA25455" w14:textId="77777777" w:rsidTr="00226159">
        <w:trPr>
          <w:trHeight w:val="1641"/>
        </w:trPr>
        <w:tc>
          <w:tcPr>
            <w:tcW w:w="9016" w:type="dxa"/>
          </w:tcPr>
          <w:p w14:paraId="6646C99F" w14:textId="77777777" w:rsidR="00D54DB8" w:rsidRPr="008B514F" w:rsidRDefault="00D54DB8" w:rsidP="00D54DB8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Важно:</w:t>
            </w:r>
          </w:p>
          <w:p w14:paraId="44B1C08A" w14:textId="213E27C9" w:rsidR="00D54DB8" w:rsidRPr="008B514F" w:rsidRDefault="00D54DB8" w:rsidP="00226159">
            <w:pPr>
              <w:pStyle w:val="ListParagraph"/>
              <w:numPr>
                <w:ilvl w:val="0"/>
                <w:numId w:val="12"/>
              </w:numPr>
              <w:ind w:left="510" w:hanging="270"/>
              <w:jc w:val="both"/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 xml:space="preserve">Водите рачуна да коначну и комплетну верзију пријаве поднесете пре истека утврђеног рока. </w:t>
            </w:r>
          </w:p>
          <w:p w14:paraId="7234378F" w14:textId="0C46A3A2" w:rsidR="00D54DB8" w:rsidRPr="008B514F" w:rsidRDefault="00D54DB8" w:rsidP="00226159">
            <w:pPr>
              <w:pStyle w:val="ListParagraph"/>
              <w:numPr>
                <w:ilvl w:val="0"/>
                <w:numId w:val="12"/>
              </w:numPr>
              <w:ind w:left="510" w:hanging="270"/>
              <w:jc w:val="both"/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Образац пријаве садржи специфична поља и важно је да их сва попуните. Ако било које поље остане непопуњено, пријава ће бити одбачена.</w:t>
            </w:r>
          </w:p>
          <w:p w14:paraId="4E78D579" w14:textId="30000234" w:rsidR="00947960" w:rsidRPr="008B514F" w:rsidRDefault="00D54DB8" w:rsidP="00226159">
            <w:pPr>
              <w:pStyle w:val="ListParagraph"/>
              <w:numPr>
                <w:ilvl w:val="0"/>
                <w:numId w:val="12"/>
              </w:numPr>
              <w:ind w:left="510" w:hanging="270"/>
              <w:jc w:val="both"/>
              <w:rPr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 xml:space="preserve">Приликом попуњавања обрасца, </w:t>
            </w:r>
            <w:r w:rsidR="003F3015">
              <w:rPr>
                <w:b/>
                <w:bCs/>
                <w:lang w:val="sr-Cyrl-RS"/>
              </w:rPr>
              <w:t xml:space="preserve">узмите у обзир </w:t>
            </w:r>
            <w:r w:rsidRPr="008B514F">
              <w:rPr>
                <w:b/>
                <w:bCs/>
                <w:lang w:val="sr-Cyrl-RS"/>
              </w:rPr>
              <w:t xml:space="preserve">релевантне критеријуме </w:t>
            </w:r>
            <w:r w:rsidR="00785B56">
              <w:rPr>
                <w:b/>
                <w:bCs/>
                <w:lang w:val="sr-Cyrl-RS"/>
              </w:rPr>
              <w:t xml:space="preserve">за </w:t>
            </w:r>
            <w:r w:rsidRPr="008B514F">
              <w:rPr>
                <w:b/>
                <w:bCs/>
                <w:lang w:val="sr-Cyrl-RS"/>
              </w:rPr>
              <w:t>оцењивањ</w:t>
            </w:r>
            <w:r w:rsidR="00785B56">
              <w:rPr>
                <w:b/>
                <w:bCs/>
                <w:lang w:val="sr-Cyrl-RS"/>
              </w:rPr>
              <w:t>е</w:t>
            </w:r>
            <w:r w:rsidRPr="008B514F">
              <w:rPr>
                <w:b/>
                <w:bCs/>
                <w:lang w:val="sr-Cyrl-RS"/>
              </w:rPr>
              <w:t>!</w:t>
            </w:r>
          </w:p>
        </w:tc>
      </w:tr>
    </w:tbl>
    <w:p w14:paraId="1BA5E817" w14:textId="16B3DEF4" w:rsidR="00947960" w:rsidRPr="008B514F" w:rsidRDefault="00947960" w:rsidP="00583472">
      <w:pPr>
        <w:rPr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856979" w:rsidRPr="008B514F" w14:paraId="5A09BC9B" w14:textId="77777777" w:rsidTr="00BF231B">
        <w:tc>
          <w:tcPr>
            <w:tcW w:w="9016" w:type="dxa"/>
            <w:gridSpan w:val="2"/>
          </w:tcPr>
          <w:p w14:paraId="3C887553" w14:textId="158082C6" w:rsidR="00856979" w:rsidRPr="008B514F" w:rsidRDefault="00583472" w:rsidP="00583472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Детаљи пријаве</w:t>
            </w:r>
          </w:p>
        </w:tc>
      </w:tr>
      <w:tr w:rsidR="00856979" w:rsidRPr="008B514F" w14:paraId="7D127BA0" w14:textId="77777777" w:rsidTr="00BF231B">
        <w:tc>
          <w:tcPr>
            <w:tcW w:w="3681" w:type="dxa"/>
          </w:tcPr>
          <w:p w14:paraId="42955CC7" w14:textId="47C1AE06" w:rsidR="00856979" w:rsidRPr="008B514F" w:rsidRDefault="00583472" w:rsidP="00947960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зив</w:t>
            </w:r>
          </w:p>
        </w:tc>
        <w:tc>
          <w:tcPr>
            <w:tcW w:w="5335" w:type="dxa"/>
          </w:tcPr>
          <w:p w14:paraId="7715094B" w14:textId="4E949B56" w:rsidR="00856979" w:rsidRPr="008B514F" w:rsidRDefault="00583472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Унесите пун назив пројекта</w:t>
            </w:r>
          </w:p>
        </w:tc>
      </w:tr>
      <w:tr w:rsidR="00856979" w:rsidRPr="008B514F" w14:paraId="1CA19EAA" w14:textId="77777777" w:rsidTr="00BF231B">
        <w:tc>
          <w:tcPr>
            <w:tcW w:w="3681" w:type="dxa"/>
          </w:tcPr>
          <w:p w14:paraId="11E6EEE6" w14:textId="769592DF" w:rsidR="00856979" w:rsidRPr="008B514F" w:rsidRDefault="00583472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Трајање пројекта</w:t>
            </w:r>
          </w:p>
        </w:tc>
        <w:tc>
          <w:tcPr>
            <w:tcW w:w="5335" w:type="dxa"/>
          </w:tcPr>
          <w:p w14:paraId="6367B542" w14:textId="4BBFC34B" w:rsidR="00856979" w:rsidRPr="008B514F" w:rsidRDefault="00583472" w:rsidP="00947960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(у месецима)</w:t>
            </w:r>
          </w:p>
        </w:tc>
      </w:tr>
      <w:tr w:rsidR="00572DE2" w:rsidRPr="008B514F" w14:paraId="5C5C2402" w14:textId="77777777" w:rsidTr="00BF231B">
        <w:tc>
          <w:tcPr>
            <w:tcW w:w="9016" w:type="dxa"/>
            <w:gridSpan w:val="2"/>
          </w:tcPr>
          <w:p w14:paraId="51163781" w14:textId="38F5A63D" w:rsidR="00572DE2" w:rsidRPr="008B514F" w:rsidRDefault="00DA4D0A" w:rsidP="00947960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Главни носилац пријаве</w:t>
            </w:r>
          </w:p>
        </w:tc>
      </w:tr>
      <w:tr w:rsidR="00856979" w:rsidRPr="008B514F" w14:paraId="7942DCB4" w14:textId="77777777" w:rsidTr="00BF231B">
        <w:tc>
          <w:tcPr>
            <w:tcW w:w="3681" w:type="dxa"/>
          </w:tcPr>
          <w:p w14:paraId="55DE39E4" w14:textId="4DC9CAA0" w:rsidR="00856979" w:rsidRPr="008B514F" w:rsidRDefault="00620787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зив главног подносиоца пријаве</w:t>
            </w:r>
          </w:p>
        </w:tc>
        <w:tc>
          <w:tcPr>
            <w:tcW w:w="5335" w:type="dxa"/>
          </w:tcPr>
          <w:p w14:paraId="45E94EEE" w14:textId="77777777" w:rsidR="00856979" w:rsidRPr="008B514F" w:rsidRDefault="00F94248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вести пун регистрован назив главног подносиоца пријаве пројекта, матични и порески идентификациони број, адресу седишта, улица и број, поштански број и место.</w:t>
            </w:r>
          </w:p>
          <w:p w14:paraId="495FBF83" w14:textId="2BEA7BE5" w:rsidR="00F11B46" w:rsidRPr="008B514F" w:rsidRDefault="00F11B46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Име и презиме, JMBG Законског заступника.</w:t>
            </w:r>
          </w:p>
        </w:tc>
      </w:tr>
      <w:tr w:rsidR="00856979" w:rsidRPr="008B514F" w14:paraId="23132EF5" w14:textId="77777777" w:rsidTr="00BF231B">
        <w:tc>
          <w:tcPr>
            <w:tcW w:w="3681" w:type="dxa"/>
          </w:tcPr>
          <w:p w14:paraId="1519D69C" w14:textId="39A2CE17" w:rsidR="00856979" w:rsidRPr="008B514F" w:rsidRDefault="00733F31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Контакт подаци главног </w:t>
            </w:r>
            <w:r w:rsidR="00B70C53" w:rsidRPr="008B514F">
              <w:rPr>
                <w:lang w:val="sr-Cyrl-RS"/>
              </w:rPr>
              <w:t>подносиоца пријаве</w:t>
            </w:r>
          </w:p>
        </w:tc>
        <w:tc>
          <w:tcPr>
            <w:tcW w:w="5335" w:type="dxa"/>
          </w:tcPr>
          <w:p w14:paraId="1B4AE3D5" w14:textId="24B2BD38" w:rsidR="00856979" w:rsidRPr="008B514F" w:rsidRDefault="004664D3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вести пуно име, адресу, поштански број, е-</w:t>
            </w:r>
            <w:proofErr w:type="spellStart"/>
            <w:r w:rsidRPr="008B514F">
              <w:rPr>
                <w:lang w:val="sr-Cyrl-RS"/>
              </w:rPr>
              <w:t>маил</w:t>
            </w:r>
            <w:proofErr w:type="spellEnd"/>
            <w:r w:rsidRPr="008B514F">
              <w:rPr>
                <w:lang w:val="sr-Cyrl-RS"/>
              </w:rPr>
              <w:t xml:space="preserve"> адресу и број телефона особе за контакт</w:t>
            </w:r>
          </w:p>
        </w:tc>
      </w:tr>
      <w:tr w:rsidR="00856979" w:rsidRPr="008B514F" w14:paraId="06FDB4CF" w14:textId="77777777" w:rsidTr="00BF231B">
        <w:tc>
          <w:tcPr>
            <w:tcW w:w="3681" w:type="dxa"/>
          </w:tcPr>
          <w:p w14:paraId="31FD38E8" w14:textId="7EDED6AF" w:rsidR="00856979" w:rsidRPr="008B514F" w:rsidRDefault="00DA063B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Интернет страна</w:t>
            </w:r>
          </w:p>
        </w:tc>
        <w:tc>
          <w:tcPr>
            <w:tcW w:w="5335" w:type="dxa"/>
          </w:tcPr>
          <w:p w14:paraId="5A7CF632" w14:textId="77777777" w:rsidR="00856979" w:rsidRPr="008B514F" w:rsidRDefault="00856979" w:rsidP="00947960">
            <w:pPr>
              <w:rPr>
                <w:lang w:val="sr-Cyrl-RS"/>
              </w:rPr>
            </w:pPr>
          </w:p>
        </w:tc>
      </w:tr>
      <w:tr w:rsidR="00572DE2" w:rsidRPr="008B514F" w14:paraId="0150E7C5" w14:textId="77777777" w:rsidTr="00BF231B">
        <w:tc>
          <w:tcPr>
            <w:tcW w:w="3681" w:type="dxa"/>
          </w:tcPr>
          <w:p w14:paraId="350039D9" w14:textId="4222B878" w:rsidR="00572DE2" w:rsidRPr="008B514F" w:rsidRDefault="001A243C" w:rsidP="00572DE2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Искуство, вештине и стручно знање (носиоца пројекта и његових запослених)</w:t>
            </w:r>
          </w:p>
        </w:tc>
        <w:tc>
          <w:tcPr>
            <w:tcW w:w="5335" w:type="dxa"/>
          </w:tcPr>
          <w:p w14:paraId="64B7FC24" w14:textId="77777777" w:rsidR="00572DE2" w:rsidRPr="008B514F" w:rsidRDefault="00572DE2" w:rsidP="00947960">
            <w:pPr>
              <w:rPr>
                <w:lang w:val="sr-Cyrl-RS"/>
              </w:rPr>
            </w:pPr>
          </w:p>
        </w:tc>
      </w:tr>
      <w:tr w:rsidR="00572DE2" w:rsidRPr="008B514F" w14:paraId="01EAF1B3" w14:textId="77777777" w:rsidTr="00BF231B">
        <w:tc>
          <w:tcPr>
            <w:tcW w:w="9016" w:type="dxa"/>
            <w:gridSpan w:val="2"/>
          </w:tcPr>
          <w:p w14:paraId="096BA6CE" w14:textId="5FA17156" w:rsidR="00572DE2" w:rsidRPr="008B514F" w:rsidRDefault="002834E3" w:rsidP="00572DE2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Остали подносиоци пријаве (уколико је применљиво)</w:t>
            </w:r>
          </w:p>
        </w:tc>
      </w:tr>
      <w:tr w:rsidR="00572DE2" w:rsidRPr="008B514F" w14:paraId="4205FDF2" w14:textId="77777777" w:rsidTr="00BF231B">
        <w:tc>
          <w:tcPr>
            <w:tcW w:w="3681" w:type="dxa"/>
          </w:tcPr>
          <w:p w14:paraId="7E1AE334" w14:textId="2AFC6BBB" w:rsidR="00572DE2" w:rsidRPr="008B514F" w:rsidRDefault="0000774E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зив подносиоца пријаве</w:t>
            </w:r>
          </w:p>
        </w:tc>
        <w:tc>
          <w:tcPr>
            <w:tcW w:w="5335" w:type="dxa"/>
          </w:tcPr>
          <w:p w14:paraId="688B45EA" w14:textId="755AF15D" w:rsidR="00572DE2" w:rsidRPr="008B514F" w:rsidRDefault="007E32CF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вести пун назив, тип организације/институције, матични и порески идентификациони број, адресу седишта, улица и број, поштански број и место.</w:t>
            </w:r>
          </w:p>
        </w:tc>
      </w:tr>
      <w:tr w:rsidR="00572DE2" w:rsidRPr="008B514F" w14:paraId="01CD342D" w14:textId="77777777" w:rsidTr="00BF231B">
        <w:tc>
          <w:tcPr>
            <w:tcW w:w="3681" w:type="dxa"/>
          </w:tcPr>
          <w:p w14:paraId="69407497" w14:textId="3F06CF7D" w:rsidR="00572DE2" w:rsidRPr="008B514F" w:rsidRDefault="00C73CF6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Особа за контакт</w:t>
            </w:r>
          </w:p>
        </w:tc>
        <w:tc>
          <w:tcPr>
            <w:tcW w:w="5335" w:type="dxa"/>
          </w:tcPr>
          <w:p w14:paraId="68C5A80F" w14:textId="32B7915B" w:rsidR="00572DE2" w:rsidRPr="008B514F" w:rsidRDefault="00E93F4C" w:rsidP="00947960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Навести пуно име, адресу, поштански број, е-</w:t>
            </w:r>
            <w:proofErr w:type="spellStart"/>
            <w:r w:rsidRPr="008B514F">
              <w:rPr>
                <w:lang w:val="sr-Cyrl-RS"/>
              </w:rPr>
              <w:t>маил</w:t>
            </w:r>
            <w:proofErr w:type="spellEnd"/>
            <w:r w:rsidRPr="008B514F">
              <w:rPr>
                <w:lang w:val="sr-Cyrl-RS"/>
              </w:rPr>
              <w:t xml:space="preserve"> адресу и број телефона особе за контакт</w:t>
            </w:r>
          </w:p>
        </w:tc>
      </w:tr>
      <w:tr w:rsidR="00BB6609" w:rsidRPr="008B514F" w14:paraId="23B7B522" w14:textId="77777777" w:rsidTr="00BF231B">
        <w:tc>
          <w:tcPr>
            <w:tcW w:w="3681" w:type="dxa"/>
          </w:tcPr>
          <w:p w14:paraId="40AFA5A6" w14:textId="6DC67D59" w:rsidR="00BB6609" w:rsidRPr="008B514F" w:rsidRDefault="007E32CF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lastRenderedPageBreak/>
              <w:t>Интернет страна</w:t>
            </w:r>
          </w:p>
        </w:tc>
        <w:tc>
          <w:tcPr>
            <w:tcW w:w="5335" w:type="dxa"/>
          </w:tcPr>
          <w:p w14:paraId="2D72AF31" w14:textId="77777777" w:rsidR="00BB6609" w:rsidRPr="008B514F" w:rsidRDefault="00BB6609" w:rsidP="00947960">
            <w:pPr>
              <w:rPr>
                <w:lang w:val="sr-Cyrl-RS"/>
              </w:rPr>
            </w:pPr>
          </w:p>
        </w:tc>
      </w:tr>
      <w:tr w:rsidR="00BB6609" w:rsidRPr="008B514F" w14:paraId="2EEC6258" w14:textId="77777777" w:rsidTr="00BF231B">
        <w:tc>
          <w:tcPr>
            <w:tcW w:w="3681" w:type="dxa"/>
          </w:tcPr>
          <w:p w14:paraId="620517C6" w14:textId="43344969" w:rsidR="00BB6609" w:rsidRPr="008B514F" w:rsidRDefault="00445215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Улога и додатна вредност подносиоца пријаве (искуство, вештине и стручност организације/институције и запослених)</w:t>
            </w:r>
          </w:p>
        </w:tc>
        <w:tc>
          <w:tcPr>
            <w:tcW w:w="5335" w:type="dxa"/>
          </w:tcPr>
          <w:p w14:paraId="786DFF69" w14:textId="77777777" w:rsidR="00BB6609" w:rsidRPr="008B514F" w:rsidRDefault="00BB6609" w:rsidP="00947960">
            <w:pPr>
              <w:rPr>
                <w:lang w:val="sr-Cyrl-RS"/>
              </w:rPr>
            </w:pPr>
          </w:p>
        </w:tc>
      </w:tr>
      <w:tr w:rsidR="00BB6609" w:rsidRPr="008B514F" w14:paraId="47C83BC9" w14:textId="77777777" w:rsidTr="00BF231B">
        <w:tc>
          <w:tcPr>
            <w:tcW w:w="3681" w:type="dxa"/>
          </w:tcPr>
          <w:p w14:paraId="224EE207" w14:textId="194A561A" w:rsidR="00BB6609" w:rsidRPr="008B514F" w:rsidRDefault="00E93F4C" w:rsidP="00BB6609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>Претходно искуство у заједничким активностима (уколико постоји)</w:t>
            </w:r>
          </w:p>
        </w:tc>
        <w:tc>
          <w:tcPr>
            <w:tcW w:w="5335" w:type="dxa"/>
          </w:tcPr>
          <w:p w14:paraId="4741F106" w14:textId="77777777" w:rsidR="00BB6609" w:rsidRPr="008B514F" w:rsidRDefault="00BB6609" w:rsidP="00947960">
            <w:pPr>
              <w:rPr>
                <w:lang w:val="sr-Cyrl-RS"/>
              </w:rPr>
            </w:pPr>
          </w:p>
        </w:tc>
      </w:tr>
      <w:tr w:rsidR="00BB6609" w:rsidRPr="008B514F" w14:paraId="46633280" w14:textId="77777777" w:rsidTr="00BF231B">
        <w:tc>
          <w:tcPr>
            <w:tcW w:w="9016" w:type="dxa"/>
            <w:gridSpan w:val="2"/>
          </w:tcPr>
          <w:p w14:paraId="470282DD" w14:textId="1044560B" w:rsidR="00BB6609" w:rsidRPr="008B514F" w:rsidRDefault="00E12FA8" w:rsidP="00947960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Кратак опис пројектне идеје</w:t>
            </w:r>
          </w:p>
        </w:tc>
      </w:tr>
      <w:tr w:rsidR="00BB6609" w:rsidRPr="008B514F" w14:paraId="7BC04229" w14:textId="77777777" w:rsidTr="00BF231B">
        <w:tc>
          <w:tcPr>
            <w:tcW w:w="3681" w:type="dxa"/>
          </w:tcPr>
          <w:p w14:paraId="1623C73E" w14:textId="06D653A4" w:rsidR="00BB6609" w:rsidRPr="008B514F" w:rsidRDefault="00C4097C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Молимо вас да дате кратак опис предлога пројекта, укључујући оквир и циљ/еве пројекта</w:t>
            </w:r>
          </w:p>
        </w:tc>
        <w:tc>
          <w:tcPr>
            <w:tcW w:w="5335" w:type="dxa"/>
          </w:tcPr>
          <w:p w14:paraId="4C8D3D37" w14:textId="33226354" w:rsidR="003D5E75" w:rsidRPr="008B514F" w:rsidRDefault="003D5E75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У оквиру кратког описа пројектне идеје потребно је дати довољно информација из којих се може видети јасно схватање изазова и општег циља</w:t>
            </w:r>
            <w:r w:rsidR="003F3015">
              <w:rPr>
                <w:lang w:val="sr-Cyrl-RS"/>
              </w:rPr>
              <w:t xml:space="preserve"> јавног позива</w:t>
            </w:r>
            <w:r w:rsidRPr="008B514F">
              <w:rPr>
                <w:lang w:val="sr-Cyrl-RS"/>
              </w:rPr>
              <w:t xml:space="preserve">. Потребно је и јасно објаснити на који начин ће пројекат постићи свој/е циљ/еве. </w:t>
            </w:r>
          </w:p>
          <w:p w14:paraId="759F4FAB" w14:textId="36C18867" w:rsidR="00BB6609" w:rsidRPr="008B514F" w:rsidRDefault="003D5E75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Сажети приказ може имати највише 300 речи (</w:t>
            </w:r>
            <w:r w:rsidR="003F3015">
              <w:rPr>
                <w:lang w:val="sr-Cyrl-RS"/>
              </w:rPr>
              <w:t xml:space="preserve">до 300 речи </w:t>
            </w:r>
            <w:r w:rsidRPr="008B514F">
              <w:rPr>
                <w:lang w:val="sr-Cyrl-RS"/>
              </w:rPr>
              <w:t xml:space="preserve">на српском и </w:t>
            </w:r>
            <w:r w:rsidR="003F3015">
              <w:rPr>
                <w:lang w:val="sr-Cyrl-RS"/>
              </w:rPr>
              <w:t xml:space="preserve">до 300 речи на </w:t>
            </w:r>
            <w:r w:rsidRPr="008B514F">
              <w:rPr>
                <w:lang w:val="sr-Cyrl-RS"/>
              </w:rPr>
              <w:t>енглеском језику)</w:t>
            </w:r>
          </w:p>
        </w:tc>
      </w:tr>
      <w:tr w:rsidR="00C13598" w:rsidRPr="008B514F" w14:paraId="2E183249" w14:textId="77777777" w:rsidTr="00BF231B">
        <w:tc>
          <w:tcPr>
            <w:tcW w:w="9016" w:type="dxa"/>
            <w:gridSpan w:val="2"/>
          </w:tcPr>
          <w:p w14:paraId="6CBD1D41" w14:textId="56696EF6" w:rsidR="00C13598" w:rsidRPr="008B514F" w:rsidRDefault="00E96FBE" w:rsidP="00C13598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Опис пројекта</w:t>
            </w:r>
          </w:p>
        </w:tc>
      </w:tr>
      <w:tr w:rsidR="00C13598" w:rsidRPr="008B514F" w14:paraId="1D80D2C4" w14:textId="77777777" w:rsidTr="00BF231B">
        <w:tc>
          <w:tcPr>
            <w:tcW w:w="3681" w:type="dxa"/>
          </w:tcPr>
          <w:p w14:paraId="0F7606F7" w14:textId="185C1A8A" w:rsidR="00C13598" w:rsidRPr="008B514F" w:rsidRDefault="00E96FBE" w:rsidP="00C13598">
            <w:pPr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Детаљан </w:t>
            </w:r>
            <w:r w:rsidR="00226159">
              <w:rPr>
                <w:lang w:val="sr-Cyrl-RS"/>
              </w:rPr>
              <w:t>о</w:t>
            </w:r>
            <w:r w:rsidRPr="008B514F">
              <w:rPr>
                <w:lang w:val="sr-Cyrl-RS"/>
              </w:rPr>
              <w:t>пис пројекта</w:t>
            </w:r>
          </w:p>
        </w:tc>
        <w:tc>
          <w:tcPr>
            <w:tcW w:w="5335" w:type="dxa"/>
          </w:tcPr>
          <w:p w14:paraId="2A49C9EB" w14:textId="30154866" w:rsidR="00A24C5E" w:rsidRPr="008B514F" w:rsidRDefault="00A24C5E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Опште информације (општи подаци о подносиоцу пријаве, опис и карактеристике локалне самоуправе у којој ће пројекат бити спроведен, број запослених који ће се бавити проблемима у оквиру пројекта);   </w:t>
            </w:r>
          </w:p>
          <w:p w14:paraId="35B003CD" w14:textId="77777777" w:rsidR="00CB535E" w:rsidRPr="008B514F" w:rsidRDefault="00CB535E" w:rsidP="003F3015">
            <w:pPr>
              <w:jc w:val="both"/>
              <w:rPr>
                <w:lang w:val="sr-Cyrl-RS"/>
              </w:rPr>
            </w:pPr>
          </w:p>
          <w:p w14:paraId="6BD4148F" w14:textId="239B8984" w:rsidR="00A24C5E" w:rsidRPr="008B514F" w:rsidRDefault="003F3015" w:rsidP="003F3015">
            <w:pPr>
              <w:jc w:val="both"/>
              <w:rPr>
                <w:lang w:val="sr-Cyrl-RS"/>
              </w:rPr>
            </w:pPr>
            <w:r>
              <w:rPr>
                <w:lang w:val="sr-Cyrl-RS"/>
              </w:rPr>
              <w:t>М</w:t>
            </w:r>
            <w:r w:rsidR="00A24C5E" w:rsidRPr="008B514F">
              <w:rPr>
                <w:lang w:val="sr-Cyrl-RS"/>
              </w:rPr>
              <w:t>олимо вас опишите неке основне претпоставке</w:t>
            </w:r>
            <w:r>
              <w:rPr>
                <w:lang w:val="sr-Cyrl-RS"/>
              </w:rPr>
              <w:t xml:space="preserve"> на којима је заснована ваша пројектна идеја</w:t>
            </w:r>
            <w:r w:rsidR="00A24C5E" w:rsidRPr="008B514F">
              <w:rPr>
                <w:lang w:val="sr-Cyrl-RS"/>
              </w:rPr>
              <w:t>;</w:t>
            </w:r>
          </w:p>
          <w:p w14:paraId="48BA2B75" w14:textId="77777777" w:rsidR="00CB535E" w:rsidRPr="008B514F" w:rsidRDefault="00CB535E" w:rsidP="003F3015">
            <w:pPr>
              <w:jc w:val="both"/>
              <w:rPr>
                <w:lang w:val="sr-Cyrl-RS"/>
              </w:rPr>
            </w:pPr>
          </w:p>
          <w:p w14:paraId="4225AA22" w14:textId="633506BA" w:rsidR="00A24C5E" w:rsidRPr="008B514F" w:rsidRDefault="00A24C5E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Усклађеност са циљевима Јавног позива: У оквиру описа пројекта потребно је објаснити на који начин се предложени пројекат бави решавањем изазова дефинисаних у оквиру овог јавног позива;</w:t>
            </w:r>
          </w:p>
          <w:p w14:paraId="044FFF51" w14:textId="77777777" w:rsidR="001113D4" w:rsidRPr="008B514F" w:rsidRDefault="001113D4" w:rsidP="003F3015">
            <w:pPr>
              <w:jc w:val="both"/>
              <w:rPr>
                <w:lang w:val="sr-Cyrl-RS"/>
              </w:rPr>
            </w:pPr>
          </w:p>
          <w:p w14:paraId="309EF632" w14:textId="1C29B956" w:rsidR="00A24C5E" w:rsidRPr="008B514F" w:rsidRDefault="00A24C5E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ће предложена идеја пружити решење за одређени проблем?</w:t>
            </w:r>
          </w:p>
          <w:p w14:paraId="07B7D922" w14:textId="77777777" w:rsidR="001113D4" w:rsidRPr="008B514F" w:rsidRDefault="001113D4" w:rsidP="003F3015">
            <w:pPr>
              <w:jc w:val="both"/>
              <w:rPr>
                <w:lang w:val="sr-Cyrl-RS"/>
              </w:rPr>
            </w:pPr>
          </w:p>
          <w:p w14:paraId="3C25F3F8" w14:textId="5D57A8AA" w:rsidR="00A24C5E" w:rsidRPr="008B514F" w:rsidRDefault="00A24C5E" w:rsidP="003F3015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План одрживости  (опис)</w:t>
            </w:r>
          </w:p>
          <w:p w14:paraId="3DF5E5E2" w14:textId="6974AD37" w:rsidR="00A24C5E" w:rsidRPr="008B514F" w:rsidRDefault="00A24C5E" w:rsidP="003F3015">
            <w:pPr>
              <w:jc w:val="both"/>
              <w:rPr>
                <w:lang w:val="sr-Cyrl-RS"/>
              </w:rPr>
            </w:pPr>
          </w:p>
        </w:tc>
      </w:tr>
      <w:tr w:rsidR="001C11A0" w:rsidRPr="008B514F" w14:paraId="159BA5B4" w14:textId="77777777" w:rsidTr="00BF231B">
        <w:tc>
          <w:tcPr>
            <w:tcW w:w="9016" w:type="dxa"/>
            <w:gridSpan w:val="2"/>
          </w:tcPr>
          <w:p w14:paraId="18F54D1A" w14:textId="62CA3522" w:rsidR="001C11A0" w:rsidRPr="008B514F" w:rsidRDefault="00544431" w:rsidP="00C13598">
            <w:pPr>
              <w:rPr>
                <w:b/>
                <w:bCs/>
                <w:lang w:val="sr-Cyrl-RS"/>
              </w:rPr>
            </w:pPr>
            <w:r w:rsidRPr="008B514F">
              <w:rPr>
                <w:b/>
                <w:bCs/>
                <w:lang w:val="sr-Cyrl-RS"/>
              </w:rPr>
              <w:t>Детаљи пројекта</w:t>
            </w:r>
          </w:p>
        </w:tc>
      </w:tr>
      <w:tr w:rsidR="00C13598" w:rsidRPr="008B514F" w14:paraId="61685BCA" w14:textId="77777777" w:rsidTr="00BF231B">
        <w:tc>
          <w:tcPr>
            <w:tcW w:w="3681" w:type="dxa"/>
          </w:tcPr>
          <w:p w14:paraId="086E2ABE" w14:textId="34549646" w:rsidR="00C13598" w:rsidRPr="008B514F" w:rsidRDefault="00FB79C5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Који приступ (технички, технолошки, пословни модел, итд.) ће бити примењен и на који начин ће се управљати пројектом?</w:t>
            </w:r>
          </w:p>
        </w:tc>
        <w:tc>
          <w:tcPr>
            <w:tcW w:w="5335" w:type="dxa"/>
          </w:tcPr>
          <w:p w14:paraId="1C4AB846" w14:textId="4C3FC154" w:rsidR="009734AA" w:rsidRPr="008B514F" w:rsidRDefault="009734AA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Молимо вас опишите приступ (технички, технолошки, пословни модел, итд.) и методологију које ваш пројекат има намеру да примени у решавању главног изазова. </w:t>
            </w:r>
          </w:p>
          <w:p w14:paraId="29416532" w14:textId="77777777" w:rsidR="00AF5462" w:rsidRPr="008B514F" w:rsidRDefault="00AF5462" w:rsidP="005A42CC">
            <w:pPr>
              <w:jc w:val="both"/>
              <w:rPr>
                <w:lang w:val="sr-Cyrl-RS"/>
              </w:rPr>
            </w:pPr>
          </w:p>
          <w:p w14:paraId="798C04DB" w14:textId="44E8924D" w:rsidR="009734AA" w:rsidRPr="008B514F" w:rsidRDefault="009734AA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пишите због чега су тај приступ и методологија најподеснији за пројекат и проблеме који се желе решити и у ком погледу је тај пројекат иновативан.</w:t>
            </w:r>
          </w:p>
          <w:p w14:paraId="070DF0DC" w14:textId="77777777" w:rsidR="00064D73" w:rsidRPr="008B514F" w:rsidRDefault="00064D73" w:rsidP="005A42CC">
            <w:pPr>
              <w:jc w:val="both"/>
              <w:rPr>
                <w:lang w:val="sr-Cyrl-RS"/>
              </w:rPr>
            </w:pPr>
          </w:p>
          <w:p w14:paraId="11987CF0" w14:textId="63A1B678" w:rsidR="009734AA" w:rsidRPr="008B514F" w:rsidRDefault="009734AA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пишите план имплементације пројекта из кога ће се видети сложеност пројекта</w:t>
            </w:r>
          </w:p>
          <w:p w14:paraId="4684D5ED" w14:textId="77777777" w:rsidR="009903DA" w:rsidRPr="008B514F" w:rsidRDefault="009903DA" w:rsidP="005A42CC">
            <w:pPr>
              <w:jc w:val="both"/>
              <w:rPr>
                <w:lang w:val="sr-Cyrl-RS"/>
              </w:rPr>
            </w:pPr>
          </w:p>
          <w:p w14:paraId="4B917814" w14:textId="718D4F46" w:rsidR="009734AA" w:rsidRPr="008B514F" w:rsidRDefault="009734AA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пишите на који начин су обезбеђена довољна средства и да постоје довољн</w:t>
            </w:r>
            <w:r w:rsidR="005A42CC">
              <w:rPr>
                <w:lang w:val="sr-Cyrl-RS"/>
              </w:rPr>
              <w:t>и</w:t>
            </w:r>
            <w:r w:rsidRPr="008B514F">
              <w:rPr>
                <w:lang w:val="sr-Cyrl-RS"/>
              </w:rPr>
              <w:t xml:space="preserve"> капацитети учесника за спровођење пројектне идеје.</w:t>
            </w:r>
          </w:p>
          <w:p w14:paraId="056A7DCA" w14:textId="77777777" w:rsidR="00C13598" w:rsidRPr="008B514F" w:rsidRDefault="00C13598" w:rsidP="005A42CC">
            <w:pPr>
              <w:jc w:val="both"/>
              <w:rPr>
                <w:lang w:val="sr-Cyrl-RS"/>
              </w:rPr>
            </w:pPr>
          </w:p>
        </w:tc>
      </w:tr>
      <w:tr w:rsidR="003E2540" w:rsidRPr="008B514F" w14:paraId="2A08F242" w14:textId="77777777" w:rsidTr="00BF231B">
        <w:trPr>
          <w:trHeight w:val="2312"/>
        </w:trPr>
        <w:tc>
          <w:tcPr>
            <w:tcW w:w="3681" w:type="dxa"/>
          </w:tcPr>
          <w:p w14:paraId="36D9A479" w14:textId="62C1D1ED" w:rsidR="003E2540" w:rsidRPr="008B514F" w:rsidRDefault="003E2540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lastRenderedPageBreak/>
              <w:t>Шта је иновативно у вашем пројекту?</w:t>
            </w:r>
          </w:p>
        </w:tc>
        <w:tc>
          <w:tcPr>
            <w:tcW w:w="5335" w:type="dxa"/>
          </w:tcPr>
          <w:p w14:paraId="5687926B" w14:textId="2DF09A9E" w:rsidR="003E2540" w:rsidRPr="008B514F" w:rsidRDefault="009C50E1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Потребно је да подносиоци захтева размотре нека од ових питања: Који су то иновативни елементи предложене идеје? Да ли пројекат представља имплементацију неке постојеће идеје у новом оперативном окружењу, итд.? Зашто ће ваша иновација бити успешнија у решавању одређеног проблема у односу на неки други, стандарднији приступ?</w:t>
            </w:r>
          </w:p>
        </w:tc>
      </w:tr>
      <w:tr w:rsidR="003E2540" w:rsidRPr="008B514F" w14:paraId="5CBDD850" w14:textId="77777777" w:rsidTr="00BF231B">
        <w:trPr>
          <w:trHeight w:val="998"/>
        </w:trPr>
        <w:tc>
          <w:tcPr>
            <w:tcW w:w="3681" w:type="dxa"/>
          </w:tcPr>
          <w:p w14:paraId="37593A29" w14:textId="5130C077" w:rsidR="003E2540" w:rsidRPr="008B514F" w:rsidRDefault="00B50AD5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Који су ризици за успех пројекта и каква је стратегија пројекта у погледу управљања ризицима?</w:t>
            </w:r>
          </w:p>
        </w:tc>
        <w:tc>
          <w:tcPr>
            <w:tcW w:w="5335" w:type="dxa"/>
          </w:tcPr>
          <w:p w14:paraId="75190ABD" w14:textId="6F6F36CD" w:rsidR="003E2540" w:rsidRPr="008B514F" w:rsidRDefault="003A4146" w:rsidP="005A42CC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Идентификујте главне ризике и неизвесности у погледу успешног извршења пројекта и како </w:t>
            </w:r>
            <w:r w:rsidR="005A42CC">
              <w:rPr>
                <w:lang w:val="sr-Cyrl-RS"/>
              </w:rPr>
              <w:t xml:space="preserve">ће </w:t>
            </w:r>
            <w:r w:rsidRPr="008B514F">
              <w:rPr>
                <w:lang w:val="sr-Cyrl-RS"/>
              </w:rPr>
              <w:t xml:space="preserve">пројекат ублажио ове ризике.   </w:t>
            </w:r>
          </w:p>
        </w:tc>
      </w:tr>
      <w:tr w:rsidR="003E2540" w:rsidRPr="008B514F" w14:paraId="724E8129" w14:textId="77777777" w:rsidTr="00BF231B">
        <w:trPr>
          <w:trHeight w:val="1592"/>
        </w:trPr>
        <w:tc>
          <w:tcPr>
            <w:tcW w:w="3681" w:type="dxa"/>
          </w:tcPr>
          <w:p w14:paraId="77EC6F19" w14:textId="1A7D8383" w:rsidR="003E2540" w:rsidRPr="008B514F" w:rsidRDefault="00FF5D10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Да ли пријављени учесници у пројекту имају вештине и искуство  да имплементирају предложени пројекат</w:t>
            </w:r>
          </w:p>
        </w:tc>
        <w:tc>
          <w:tcPr>
            <w:tcW w:w="5335" w:type="dxa"/>
          </w:tcPr>
          <w:p w14:paraId="5B10C58A" w14:textId="4DA11325" w:rsidR="002B3094" w:rsidRPr="008B514F" w:rsidRDefault="002B3094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пишите претходно имплементиране пројекте/активности у областима које су релевантне за овај јавни позив</w:t>
            </w:r>
          </w:p>
          <w:p w14:paraId="37685379" w14:textId="77777777" w:rsidR="002B3094" w:rsidRPr="008B514F" w:rsidRDefault="002B3094" w:rsidP="00BF231B">
            <w:pPr>
              <w:jc w:val="both"/>
              <w:rPr>
                <w:lang w:val="sr-Cyrl-RS"/>
              </w:rPr>
            </w:pPr>
          </w:p>
          <w:p w14:paraId="446F0639" w14:textId="2D771D05" w:rsidR="003E2540" w:rsidRPr="008B514F" w:rsidRDefault="002B3094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бјасните искуство и улогу чланова свог тима.</w:t>
            </w:r>
          </w:p>
        </w:tc>
      </w:tr>
      <w:tr w:rsidR="003E2540" w:rsidRPr="008B514F" w14:paraId="74CC6EB9" w14:textId="77777777" w:rsidTr="00BF231B">
        <w:trPr>
          <w:trHeight w:val="1808"/>
        </w:trPr>
        <w:tc>
          <w:tcPr>
            <w:tcW w:w="3681" w:type="dxa"/>
          </w:tcPr>
          <w:p w14:paraId="50748909" w14:textId="672BAEA0" w:rsidR="003E2540" w:rsidRPr="008B514F" w:rsidRDefault="00FF5D10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Пројектне активности (укључујући рокове – динамику </w:t>
            </w:r>
            <w:r w:rsidR="005A42CC">
              <w:rPr>
                <w:lang w:val="sr-Cyrl-RS"/>
              </w:rPr>
              <w:t xml:space="preserve">спровођења </w:t>
            </w:r>
            <w:r w:rsidRPr="008B514F">
              <w:rPr>
                <w:lang w:val="sr-Cyrl-RS"/>
              </w:rPr>
              <w:t>активности)</w:t>
            </w:r>
          </w:p>
        </w:tc>
        <w:tc>
          <w:tcPr>
            <w:tcW w:w="5335" w:type="dxa"/>
          </w:tcPr>
          <w:p w14:paraId="21B9ED2C" w14:textId="11D713C8" w:rsidR="003E2540" w:rsidRPr="008B514F" w:rsidRDefault="00F443F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Које су главне активности које ће подносиоци захтева морати да предузму у циљу имплементације предложене пројектне идеје, на који начин се предложени пројекат уклапа са вашим садашњим активностима, на који начин ће у активности бити укључена локална заједница?</w:t>
            </w:r>
          </w:p>
        </w:tc>
      </w:tr>
      <w:tr w:rsidR="003E2540" w:rsidRPr="008B514F" w14:paraId="1895BCA2" w14:textId="77777777" w:rsidTr="00BF231B">
        <w:trPr>
          <w:trHeight w:val="1880"/>
        </w:trPr>
        <w:tc>
          <w:tcPr>
            <w:tcW w:w="3681" w:type="dxa"/>
          </w:tcPr>
          <w:p w14:paraId="65C32D8D" w14:textId="57A2C40E" w:rsidR="003E2540" w:rsidRPr="008B514F" w:rsidRDefault="00FF5D10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 xml:space="preserve">Очекивани утицај и резултати  </w:t>
            </w:r>
          </w:p>
        </w:tc>
        <w:tc>
          <w:tcPr>
            <w:tcW w:w="5335" w:type="dxa"/>
          </w:tcPr>
          <w:p w14:paraId="1A2F7743" w14:textId="77777777" w:rsidR="001F74D2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пишите најважније утицаје и резултате пројекта;</w:t>
            </w:r>
          </w:p>
          <w:p w14:paraId="5B90C233" w14:textId="77777777" w:rsidR="00EB7EB6" w:rsidRPr="008B514F" w:rsidRDefault="00EB7EB6" w:rsidP="00BF231B">
            <w:pPr>
              <w:jc w:val="both"/>
              <w:rPr>
                <w:lang w:val="sr-Cyrl-RS"/>
              </w:rPr>
            </w:pPr>
          </w:p>
          <w:p w14:paraId="29FEF3B9" w14:textId="559C8462" w:rsidR="001F74D2" w:rsidRPr="008B514F" w:rsidRDefault="00524EAB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б</w:t>
            </w:r>
            <w:r w:rsidR="008B514F">
              <w:rPr>
                <w:lang w:val="sr-Cyrl-RS"/>
              </w:rPr>
              <w:t>ј</w:t>
            </w:r>
            <w:r w:rsidRPr="008B514F">
              <w:rPr>
                <w:lang w:val="sr-Cyrl-RS"/>
              </w:rPr>
              <w:t xml:space="preserve">асните како ће пројекат утицати на смањење </w:t>
            </w:r>
            <w:r w:rsidR="00DE0FB3" w:rsidRPr="008B514F">
              <w:rPr>
                <w:lang w:val="sr-Cyrl-RS"/>
              </w:rPr>
              <w:t xml:space="preserve">количине био отпада која </w:t>
            </w:r>
            <w:r w:rsidR="005023E4" w:rsidRPr="008B514F">
              <w:rPr>
                <w:lang w:val="sr-Cyrl-RS"/>
              </w:rPr>
              <w:t xml:space="preserve">се </w:t>
            </w:r>
            <w:r w:rsidR="006600B1" w:rsidRPr="008B514F">
              <w:rPr>
                <w:lang w:val="sr-Cyrl-RS"/>
              </w:rPr>
              <w:t xml:space="preserve">генерише и/или </w:t>
            </w:r>
            <w:r w:rsidR="005023E4" w:rsidRPr="008B514F">
              <w:rPr>
                <w:lang w:val="sr-Cyrl-RS"/>
              </w:rPr>
              <w:t xml:space="preserve">одлаже на депоније. </w:t>
            </w:r>
            <w:r w:rsidR="001F74D2" w:rsidRPr="008B514F">
              <w:rPr>
                <w:lang w:val="sr-Cyrl-RS"/>
              </w:rPr>
              <w:t xml:space="preserve">Објасните начин на који ће пројекат имати ефекат на смањење емисија </w:t>
            </w:r>
            <w:r w:rsidR="005A42CC">
              <w:rPr>
                <w:lang w:val="sr-Cyrl-RS"/>
              </w:rPr>
              <w:t>гасова са ефектом стаклене баште (ГХГ)</w:t>
            </w:r>
            <w:r w:rsidR="001F74D2" w:rsidRPr="008B514F">
              <w:rPr>
                <w:lang w:val="sr-Cyrl-RS"/>
              </w:rPr>
              <w:t xml:space="preserve">. Какав је потенцијал предложеног пројекта у погледу смањења </w:t>
            </w:r>
            <w:r w:rsidR="005A42CC">
              <w:rPr>
                <w:lang w:val="sr-Cyrl-RS"/>
              </w:rPr>
              <w:t>ГХГ</w:t>
            </w:r>
            <w:r w:rsidR="001F74D2" w:rsidRPr="008B514F">
              <w:rPr>
                <w:lang w:val="sr-Cyrl-RS"/>
              </w:rPr>
              <w:t xml:space="preserve"> и који су просечни трошкови смањења емисије </w:t>
            </w:r>
            <w:r w:rsidR="005A42CC">
              <w:rPr>
                <w:lang w:val="sr-Cyrl-RS"/>
              </w:rPr>
              <w:t>ГХГ</w:t>
            </w:r>
            <w:r w:rsidR="001F74D2" w:rsidRPr="008B514F">
              <w:rPr>
                <w:lang w:val="sr-Cyrl-RS"/>
              </w:rPr>
              <w:t xml:space="preserve"> према предложеном пројекту?</w:t>
            </w:r>
          </w:p>
          <w:p w14:paraId="4AAE038C" w14:textId="77777777" w:rsidR="00242619" w:rsidRPr="008B514F" w:rsidRDefault="00242619" w:rsidP="00BF231B">
            <w:pPr>
              <w:jc w:val="both"/>
              <w:rPr>
                <w:lang w:val="sr-Cyrl-RS"/>
              </w:rPr>
            </w:pPr>
          </w:p>
          <w:p w14:paraId="34D8C465" w14:textId="2E46A72A" w:rsidR="001F74D2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ћете измерити утицај/е пројекта (</w:t>
            </w:r>
            <w:r w:rsidR="00F33AA3" w:rsidRPr="008B514F">
              <w:rPr>
                <w:lang w:val="sr-Cyrl-RS"/>
              </w:rPr>
              <w:t xml:space="preserve">количине отпада које се не </w:t>
            </w:r>
            <w:r w:rsidR="00C12806" w:rsidRPr="008B514F">
              <w:rPr>
                <w:lang w:val="sr-Cyrl-RS"/>
              </w:rPr>
              <w:t>генеришу</w:t>
            </w:r>
            <w:r w:rsidR="00FA0C71" w:rsidRPr="008B514F">
              <w:rPr>
                <w:lang w:val="sr-Cyrl-RS"/>
              </w:rPr>
              <w:t xml:space="preserve">/ не </w:t>
            </w:r>
            <w:r w:rsidR="00F33AA3" w:rsidRPr="008B514F">
              <w:rPr>
                <w:lang w:val="sr-Cyrl-RS"/>
              </w:rPr>
              <w:t>депон</w:t>
            </w:r>
            <w:r w:rsidR="00FA0C71" w:rsidRPr="008B514F">
              <w:rPr>
                <w:lang w:val="sr-Cyrl-RS"/>
              </w:rPr>
              <w:t>у</w:t>
            </w:r>
            <w:r w:rsidR="00F33AA3" w:rsidRPr="008B514F">
              <w:rPr>
                <w:lang w:val="sr-Cyrl-RS"/>
              </w:rPr>
              <w:t xml:space="preserve">ју и сходно томе </w:t>
            </w:r>
            <w:r w:rsidRPr="008B514F">
              <w:rPr>
                <w:lang w:val="sr-Cyrl-RS"/>
              </w:rPr>
              <w:t xml:space="preserve">смањења емисија </w:t>
            </w:r>
            <w:r w:rsidR="005A42CC">
              <w:rPr>
                <w:lang w:val="sr-Cyrl-RS"/>
              </w:rPr>
              <w:t>ГХГ</w:t>
            </w:r>
            <w:r w:rsidRPr="008B514F">
              <w:rPr>
                <w:lang w:val="sr-Cyrl-RS"/>
              </w:rPr>
              <w:t>)?</w:t>
            </w:r>
          </w:p>
          <w:p w14:paraId="42712F5B" w14:textId="77777777" w:rsidR="000C051A" w:rsidRPr="008B514F" w:rsidRDefault="000C051A" w:rsidP="00BF231B">
            <w:pPr>
              <w:jc w:val="both"/>
              <w:rPr>
                <w:lang w:val="sr-Cyrl-RS"/>
              </w:rPr>
            </w:pPr>
          </w:p>
          <w:p w14:paraId="7AF31567" w14:textId="064FE783" w:rsidR="001F74D2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предложено решење решава приоритете на националном и локалном нивоу?</w:t>
            </w:r>
          </w:p>
          <w:p w14:paraId="7B124065" w14:textId="77777777" w:rsidR="000C051A" w:rsidRPr="008B514F" w:rsidRDefault="000C051A" w:rsidP="00BF231B">
            <w:pPr>
              <w:jc w:val="both"/>
              <w:rPr>
                <w:lang w:val="sr-Cyrl-RS"/>
              </w:rPr>
            </w:pPr>
          </w:p>
          <w:p w14:paraId="5A8911E5" w14:textId="779DC818" w:rsidR="001F74D2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ће пројекат утицати на функционисање локалне самоуправе, и које би биле економске, социјалне и еколошке користи имплементације пројекта?</w:t>
            </w:r>
          </w:p>
          <w:p w14:paraId="489A9A17" w14:textId="77777777" w:rsidR="00814C86" w:rsidRPr="008B514F" w:rsidRDefault="00814C86" w:rsidP="00BF231B">
            <w:pPr>
              <w:jc w:val="both"/>
              <w:rPr>
                <w:lang w:val="sr-Cyrl-RS"/>
              </w:rPr>
            </w:pPr>
          </w:p>
          <w:p w14:paraId="5780533C" w14:textId="1946B501" w:rsidR="001F74D2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lastRenderedPageBreak/>
              <w:t>Ко су корисници пројекта, на који начин ће пројекат утицати на њих и како ће они бити укључени у пројекат?</w:t>
            </w:r>
          </w:p>
          <w:p w14:paraId="46D12C19" w14:textId="77777777" w:rsidR="00814C86" w:rsidRPr="008B514F" w:rsidRDefault="00814C86" w:rsidP="00BF231B">
            <w:pPr>
              <w:jc w:val="both"/>
              <w:rPr>
                <w:lang w:val="sr-Cyrl-RS"/>
              </w:rPr>
            </w:pPr>
          </w:p>
          <w:p w14:paraId="0BB7787B" w14:textId="048393FE" w:rsidR="003E2540" w:rsidRPr="008B514F" w:rsidRDefault="001F74D2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ће пројекат утицати на рањиве групе (млади, жене, маргинализоване групе)?</w:t>
            </w:r>
          </w:p>
        </w:tc>
      </w:tr>
      <w:tr w:rsidR="00FF5D10" w:rsidRPr="008B514F" w14:paraId="6B07E10A" w14:textId="77777777" w:rsidTr="00BF231B">
        <w:trPr>
          <w:trHeight w:val="980"/>
        </w:trPr>
        <w:tc>
          <w:tcPr>
            <w:tcW w:w="3681" w:type="dxa"/>
          </w:tcPr>
          <w:p w14:paraId="4271E7F4" w14:textId="44158BE6" w:rsidR="00FF5D10" w:rsidRPr="008B514F" w:rsidRDefault="00FF5D10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lastRenderedPageBreak/>
              <w:t>Родни приступ</w:t>
            </w:r>
          </w:p>
        </w:tc>
        <w:tc>
          <w:tcPr>
            <w:tcW w:w="5335" w:type="dxa"/>
          </w:tcPr>
          <w:p w14:paraId="26DC4320" w14:textId="7719E48A" w:rsidR="00FF5D10" w:rsidRPr="008B514F" w:rsidRDefault="00213176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бјасните приступ за укључивање родне перспективе, уз уважавање комплементарних улога жена и мушкараца, у циљу постизања родне равноправности.</w:t>
            </w:r>
          </w:p>
        </w:tc>
      </w:tr>
      <w:tr w:rsidR="00FF5D10" w:rsidRPr="008B514F" w14:paraId="1ED66B6B" w14:textId="77777777" w:rsidTr="00BF231B">
        <w:trPr>
          <w:trHeight w:val="2330"/>
        </w:trPr>
        <w:tc>
          <w:tcPr>
            <w:tcW w:w="3681" w:type="dxa"/>
          </w:tcPr>
          <w:p w14:paraId="1D8C77B7" w14:textId="1C7FBB7A" w:rsidR="00FF5D10" w:rsidRPr="008B514F" w:rsidRDefault="00FF5D10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Очекивани буџет пројекта</w:t>
            </w:r>
          </w:p>
        </w:tc>
        <w:tc>
          <w:tcPr>
            <w:tcW w:w="5335" w:type="dxa"/>
          </w:tcPr>
          <w:p w14:paraId="5B8703C8" w14:textId="0016463F" w:rsidR="00EB7EB6" w:rsidRPr="008B514F" w:rsidRDefault="00EB7EB6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значите очекиване пројектне трошкове (у складу са  планираним активностима и коначним циљем);</w:t>
            </w:r>
          </w:p>
          <w:p w14:paraId="71919DE6" w14:textId="77777777" w:rsidR="00EB7EB6" w:rsidRPr="008B514F" w:rsidRDefault="00EB7EB6" w:rsidP="00BF231B">
            <w:pPr>
              <w:jc w:val="both"/>
              <w:rPr>
                <w:lang w:val="sr-Cyrl-RS"/>
              </w:rPr>
            </w:pPr>
          </w:p>
          <w:p w14:paraId="65A90524" w14:textId="7A63778A" w:rsidR="00EB7EB6" w:rsidRPr="008B514F" w:rsidRDefault="00EB7EB6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Јасно прикажите допринос пројектних партнера;</w:t>
            </w:r>
          </w:p>
          <w:p w14:paraId="54EDE1D7" w14:textId="77777777" w:rsidR="00EB7EB6" w:rsidRPr="008B514F" w:rsidRDefault="00EB7EB6" w:rsidP="00BF231B">
            <w:pPr>
              <w:jc w:val="both"/>
              <w:rPr>
                <w:lang w:val="sr-Cyrl-RS"/>
              </w:rPr>
            </w:pPr>
          </w:p>
          <w:p w14:paraId="30D963CD" w14:textId="20372F17" w:rsidR="00FF5D10" w:rsidRPr="008B514F" w:rsidRDefault="00EB7EB6" w:rsidP="00BF231B">
            <w:pPr>
              <w:jc w:val="both"/>
              <w:rPr>
                <w:lang w:val="sr-Cyrl-RS"/>
              </w:rPr>
            </w:pPr>
            <w:r w:rsidRPr="008B514F">
              <w:rPr>
                <w:lang w:val="sr-Cyrl-RS"/>
              </w:rPr>
              <w:t>На који начин ће бити осигурана средства за реализацију пројекта (наведите изворе, структуру и сву документацију којом се ово доказује)?</w:t>
            </w:r>
            <w:r w:rsidR="00FF5D10" w:rsidRPr="008B514F">
              <w:rPr>
                <w:lang w:val="sr-Cyrl-RS"/>
              </w:rPr>
              <w:t>?</w:t>
            </w:r>
          </w:p>
        </w:tc>
      </w:tr>
    </w:tbl>
    <w:p w14:paraId="31C1CEAF" w14:textId="53D616A4" w:rsidR="00947960" w:rsidRPr="008B514F" w:rsidRDefault="00947960" w:rsidP="00947960">
      <w:pPr>
        <w:rPr>
          <w:lang w:val="sr-Cyrl-RS"/>
        </w:rPr>
      </w:pPr>
    </w:p>
    <w:p w14:paraId="7322E776" w14:textId="77777777" w:rsidR="00947960" w:rsidRPr="008B514F" w:rsidRDefault="00947960" w:rsidP="00947960">
      <w:pPr>
        <w:rPr>
          <w:lang w:val="sr-Cyrl-RS"/>
        </w:rPr>
      </w:pPr>
    </w:p>
    <w:p w14:paraId="58245193" w14:textId="77777777" w:rsidR="00947960" w:rsidRPr="008B514F" w:rsidRDefault="00947960" w:rsidP="00947960">
      <w:pPr>
        <w:rPr>
          <w:lang w:val="sr-Cyrl-RS"/>
        </w:rPr>
      </w:pPr>
    </w:p>
    <w:p w14:paraId="045A69E5" w14:textId="77777777" w:rsidR="00947960" w:rsidRPr="008B514F" w:rsidRDefault="00947960" w:rsidP="00947960">
      <w:pPr>
        <w:rPr>
          <w:lang w:val="sr-Cyrl-RS"/>
        </w:rPr>
      </w:pPr>
      <w:r w:rsidRPr="008B514F">
        <w:rPr>
          <w:lang w:val="sr-Cyrl-RS"/>
        </w:rPr>
        <w:t>_________________________</w:t>
      </w:r>
    </w:p>
    <w:p w14:paraId="2EFA02AB" w14:textId="572F6A71" w:rsidR="00CA2631" w:rsidRDefault="00A7634E" w:rsidP="00947960">
      <w:pPr>
        <w:rPr>
          <w:lang w:val="sr-Cyrl-RS"/>
        </w:rPr>
      </w:pPr>
      <w:r w:rsidRPr="008B514F">
        <w:rPr>
          <w:lang w:val="sr-Cyrl-RS"/>
        </w:rPr>
        <w:t xml:space="preserve">Потпис </w:t>
      </w:r>
      <w:bookmarkStart w:id="0" w:name="_GoBack"/>
      <w:bookmarkEnd w:id="0"/>
    </w:p>
    <w:p w14:paraId="51135B39" w14:textId="6E9F824E" w:rsidR="008B514F" w:rsidRDefault="008B514F" w:rsidP="00947960">
      <w:pPr>
        <w:rPr>
          <w:lang w:val="sr-Cyrl-RS"/>
        </w:rPr>
      </w:pPr>
    </w:p>
    <w:p w14:paraId="7856DA0D" w14:textId="13D5D134" w:rsidR="008B514F" w:rsidRPr="008B514F" w:rsidRDefault="008B514F" w:rsidP="00947960">
      <w:pPr>
        <w:rPr>
          <w:lang w:val="sr-Cyrl-RS"/>
        </w:rPr>
      </w:pPr>
      <w:r>
        <w:rPr>
          <w:lang w:val="sr-Cyrl-RS"/>
        </w:rPr>
        <w:t xml:space="preserve">У ____________, датум </w:t>
      </w:r>
    </w:p>
    <w:sectPr w:rsidR="008B514F" w:rsidRPr="008B51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A8A6F" w14:textId="77777777" w:rsidR="00604E10" w:rsidRDefault="00604E10" w:rsidP="00993B5E">
      <w:pPr>
        <w:spacing w:after="0" w:line="240" w:lineRule="auto"/>
      </w:pPr>
      <w:r>
        <w:separator/>
      </w:r>
    </w:p>
  </w:endnote>
  <w:endnote w:type="continuationSeparator" w:id="0">
    <w:p w14:paraId="4E136E11" w14:textId="77777777" w:rsidR="00604E10" w:rsidRDefault="00604E10" w:rsidP="00993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473A2" w14:textId="77777777" w:rsidR="00604E10" w:rsidRDefault="00604E10" w:rsidP="00993B5E">
      <w:pPr>
        <w:spacing w:after="0" w:line="240" w:lineRule="auto"/>
      </w:pPr>
      <w:r>
        <w:separator/>
      </w:r>
    </w:p>
  </w:footnote>
  <w:footnote w:type="continuationSeparator" w:id="0">
    <w:p w14:paraId="7C0D63F7" w14:textId="77777777" w:rsidR="00604E10" w:rsidRDefault="00604E10" w:rsidP="00993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92B2B"/>
    <w:multiLevelType w:val="hybridMultilevel"/>
    <w:tmpl w:val="8ABCE2C6"/>
    <w:lvl w:ilvl="0" w:tplc="DC82EA50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B2B"/>
    <w:multiLevelType w:val="hybridMultilevel"/>
    <w:tmpl w:val="8FCA9AFA"/>
    <w:lvl w:ilvl="0" w:tplc="6B0643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269E"/>
    <w:multiLevelType w:val="hybridMultilevel"/>
    <w:tmpl w:val="88F6A64A"/>
    <w:lvl w:ilvl="0" w:tplc="6B0643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78C9"/>
    <w:multiLevelType w:val="hybridMultilevel"/>
    <w:tmpl w:val="325C428E"/>
    <w:lvl w:ilvl="0" w:tplc="7024987A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DB1EAD"/>
    <w:multiLevelType w:val="hybridMultilevel"/>
    <w:tmpl w:val="507AEA76"/>
    <w:lvl w:ilvl="0" w:tplc="7024987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421A4"/>
    <w:multiLevelType w:val="hybridMultilevel"/>
    <w:tmpl w:val="B3566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2205B"/>
    <w:multiLevelType w:val="hybridMultilevel"/>
    <w:tmpl w:val="FC7CA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F1E94"/>
    <w:multiLevelType w:val="hybridMultilevel"/>
    <w:tmpl w:val="0CA0C994"/>
    <w:lvl w:ilvl="0" w:tplc="C1A09D88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4F29BF"/>
    <w:multiLevelType w:val="hybridMultilevel"/>
    <w:tmpl w:val="73A4FE86"/>
    <w:lvl w:ilvl="0" w:tplc="6B0643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6502F"/>
    <w:multiLevelType w:val="hybridMultilevel"/>
    <w:tmpl w:val="E4868F3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24D2C"/>
    <w:multiLevelType w:val="hybridMultilevel"/>
    <w:tmpl w:val="B458180A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534AC"/>
    <w:multiLevelType w:val="hybridMultilevel"/>
    <w:tmpl w:val="B34A9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8"/>
  </w:num>
  <w:num w:numId="6">
    <w:abstractNumId w:val="5"/>
  </w:num>
  <w:num w:numId="7">
    <w:abstractNumId w:val="7"/>
  </w:num>
  <w:num w:numId="8">
    <w:abstractNumId w:val="10"/>
  </w:num>
  <w:num w:numId="9">
    <w:abstractNumId w:val="9"/>
  </w:num>
  <w:num w:numId="10">
    <w:abstractNumId w:val="11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A1NzIwtzQyNzNX0lEKTi0uzszPAykwqgUApKDQGCwAAAA="/>
  </w:docVars>
  <w:rsids>
    <w:rsidRoot w:val="00947960"/>
    <w:rsid w:val="0000774E"/>
    <w:rsid w:val="00020B1B"/>
    <w:rsid w:val="00064D73"/>
    <w:rsid w:val="00072C3F"/>
    <w:rsid w:val="000A2761"/>
    <w:rsid w:val="000C051A"/>
    <w:rsid w:val="00105DB4"/>
    <w:rsid w:val="001113D4"/>
    <w:rsid w:val="001124B4"/>
    <w:rsid w:val="00133202"/>
    <w:rsid w:val="00164947"/>
    <w:rsid w:val="00187258"/>
    <w:rsid w:val="001A243C"/>
    <w:rsid w:val="001C11A0"/>
    <w:rsid w:val="001F3B89"/>
    <w:rsid w:val="001F74D2"/>
    <w:rsid w:val="00213176"/>
    <w:rsid w:val="00213967"/>
    <w:rsid w:val="00226159"/>
    <w:rsid w:val="00242619"/>
    <w:rsid w:val="00262584"/>
    <w:rsid w:val="002834E3"/>
    <w:rsid w:val="002B3094"/>
    <w:rsid w:val="00382C00"/>
    <w:rsid w:val="003848AE"/>
    <w:rsid w:val="003911A0"/>
    <w:rsid w:val="00391E6C"/>
    <w:rsid w:val="003A4146"/>
    <w:rsid w:val="003C05DB"/>
    <w:rsid w:val="003D5E75"/>
    <w:rsid w:val="003E2540"/>
    <w:rsid w:val="003E54E3"/>
    <w:rsid w:val="003F3015"/>
    <w:rsid w:val="004410C1"/>
    <w:rsid w:val="00445215"/>
    <w:rsid w:val="004664D3"/>
    <w:rsid w:val="004715AC"/>
    <w:rsid w:val="004A6DED"/>
    <w:rsid w:val="004B56E2"/>
    <w:rsid w:val="004E55AB"/>
    <w:rsid w:val="005023E4"/>
    <w:rsid w:val="00510D1C"/>
    <w:rsid w:val="00524EAB"/>
    <w:rsid w:val="00544431"/>
    <w:rsid w:val="005464DF"/>
    <w:rsid w:val="00551079"/>
    <w:rsid w:val="0056145C"/>
    <w:rsid w:val="00572DE2"/>
    <w:rsid w:val="00583472"/>
    <w:rsid w:val="005A42CC"/>
    <w:rsid w:val="005D5E3E"/>
    <w:rsid w:val="00604E10"/>
    <w:rsid w:val="00620787"/>
    <w:rsid w:val="006254A1"/>
    <w:rsid w:val="006411DB"/>
    <w:rsid w:val="00653D30"/>
    <w:rsid w:val="006600B1"/>
    <w:rsid w:val="00665473"/>
    <w:rsid w:val="00685CB1"/>
    <w:rsid w:val="00690019"/>
    <w:rsid w:val="00701462"/>
    <w:rsid w:val="00721F89"/>
    <w:rsid w:val="00733F31"/>
    <w:rsid w:val="00773830"/>
    <w:rsid w:val="00785B56"/>
    <w:rsid w:val="007C4210"/>
    <w:rsid w:val="007D6027"/>
    <w:rsid w:val="007E32CF"/>
    <w:rsid w:val="00814C86"/>
    <w:rsid w:val="00856979"/>
    <w:rsid w:val="008B514F"/>
    <w:rsid w:val="008C5D8C"/>
    <w:rsid w:val="00947960"/>
    <w:rsid w:val="009734AA"/>
    <w:rsid w:val="009903DA"/>
    <w:rsid w:val="00993B5E"/>
    <w:rsid w:val="009C50E1"/>
    <w:rsid w:val="009D4C5C"/>
    <w:rsid w:val="009D64AC"/>
    <w:rsid w:val="009F10DF"/>
    <w:rsid w:val="00A21715"/>
    <w:rsid w:val="00A24C5E"/>
    <w:rsid w:val="00A43AF5"/>
    <w:rsid w:val="00A53F82"/>
    <w:rsid w:val="00A7634E"/>
    <w:rsid w:val="00AF5462"/>
    <w:rsid w:val="00B06444"/>
    <w:rsid w:val="00B50AD5"/>
    <w:rsid w:val="00B70C53"/>
    <w:rsid w:val="00BB6609"/>
    <w:rsid w:val="00BC2C0D"/>
    <w:rsid w:val="00BF231B"/>
    <w:rsid w:val="00C10B82"/>
    <w:rsid w:val="00C12806"/>
    <w:rsid w:val="00C13598"/>
    <w:rsid w:val="00C4097C"/>
    <w:rsid w:val="00C66F05"/>
    <w:rsid w:val="00C73CF6"/>
    <w:rsid w:val="00C87A6F"/>
    <w:rsid w:val="00CA2631"/>
    <w:rsid w:val="00CA4835"/>
    <w:rsid w:val="00CB535E"/>
    <w:rsid w:val="00D531A7"/>
    <w:rsid w:val="00D54DB8"/>
    <w:rsid w:val="00DA063B"/>
    <w:rsid w:val="00DA4D0A"/>
    <w:rsid w:val="00DD2962"/>
    <w:rsid w:val="00DE0FB3"/>
    <w:rsid w:val="00E12FA8"/>
    <w:rsid w:val="00E2507A"/>
    <w:rsid w:val="00E33B67"/>
    <w:rsid w:val="00E642C7"/>
    <w:rsid w:val="00E93F4C"/>
    <w:rsid w:val="00E96FBE"/>
    <w:rsid w:val="00EA6309"/>
    <w:rsid w:val="00EB7EB6"/>
    <w:rsid w:val="00EC7673"/>
    <w:rsid w:val="00EE697E"/>
    <w:rsid w:val="00EF7E06"/>
    <w:rsid w:val="00F11B46"/>
    <w:rsid w:val="00F17444"/>
    <w:rsid w:val="00F33AA3"/>
    <w:rsid w:val="00F443F2"/>
    <w:rsid w:val="00F46163"/>
    <w:rsid w:val="00F47C8C"/>
    <w:rsid w:val="00F514AA"/>
    <w:rsid w:val="00F62707"/>
    <w:rsid w:val="00F94248"/>
    <w:rsid w:val="00FA0C71"/>
    <w:rsid w:val="00FB79C5"/>
    <w:rsid w:val="00FF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1B07"/>
  <w15:chartTrackingRefBased/>
  <w15:docId w15:val="{FA5D5408-6AA1-4131-916F-7807A770A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47960"/>
    <w:pPr>
      <w:ind w:left="720"/>
      <w:contextualSpacing/>
    </w:pPr>
  </w:style>
  <w:style w:type="table" w:styleId="TableGrid">
    <w:name w:val="Table Grid"/>
    <w:basedOn w:val="TableNormal"/>
    <w:uiPriority w:val="39"/>
    <w:rsid w:val="00947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5E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5E3E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D54DB8"/>
  </w:style>
  <w:style w:type="paragraph" w:styleId="Header">
    <w:name w:val="header"/>
    <w:basedOn w:val="Normal"/>
    <w:link w:val="HeaderChar"/>
    <w:uiPriority w:val="99"/>
    <w:unhideWhenUsed/>
    <w:rsid w:val="00993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B5E"/>
  </w:style>
  <w:style w:type="paragraph" w:styleId="Footer">
    <w:name w:val="footer"/>
    <w:basedOn w:val="Normal"/>
    <w:link w:val="FooterChar"/>
    <w:uiPriority w:val="99"/>
    <w:unhideWhenUsed/>
    <w:rsid w:val="00993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doNotRelyOnCSS/>
  <w:doNotUseLongFileNames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inovacije.klimatskepromene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028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Lekic Rasovic</dc:creator>
  <cp:keywords/>
  <dc:description/>
  <cp:lastModifiedBy>Ana Seke</cp:lastModifiedBy>
  <cp:revision>4</cp:revision>
  <dcterms:created xsi:type="dcterms:W3CDTF">2020-02-17T10:30:00Z</dcterms:created>
  <dcterms:modified xsi:type="dcterms:W3CDTF">2020-02-17T11:07:00Z</dcterms:modified>
</cp:coreProperties>
</file>